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Ethiopia</w:t>
      </w:r>
      <w:r>
        <w:t xml:space="preserve"> </w:t>
      </w:r>
      <w:r>
        <w:t xml:space="preserve">Addis</w:t>
      </w:r>
      <w:r>
        <w:t xml:space="preserve"> </w:t>
      </w:r>
      <w:r>
        <w:t xml:space="preserve">Ababa</w:t>
      </w:r>
    </w:p>
    <w:bookmarkStart w:id="24" w:name="occupational-therapist-cover-letter"/>
    <w:p>
      <w:pPr>
        <w:pStyle w:val="Heading1"/>
      </w:pPr>
      <w:r>
        <w:t xml:space="preserve">Occupational Therapist Cover Letter</w:t>
      </w:r>
    </w:p>
    <w:p>
      <w:pPr>
        <w:pStyle w:val="FirstParagraph"/>
      </w:pPr>
      <w:r>
        <w:t xml:space="preserve">Dear [Hiring Manager's Name],</w:t>
      </w:r>
    </w:p>
    <w:p>
      <w:pPr>
        <w:pStyle w:val="BodyText"/>
      </w:pPr>
      <w:r>
        <w:t xml:space="preserve">I am writing to express my sincere interest in the Occupational Therapist position at [Organization Name] in Addis Ababa, Ethiopia. As a dedicated and compassionate occupational therapist with a passion for improving the quality of life for individuals facing physical, cognitive, or emotional challenges, I am eager to contribute my skills and expertise to the vibrant healthcare landscape of Ethiopia. With my background in evidence-based practice and cultural sensitivity, I am confident that I can make a meaningful impact in your organization while supporting the unique needs of communities in Addis Ababa.</w:t>
      </w:r>
    </w:p>
    <w:bookmarkStart w:id="20" w:name="Xb246ac16346aa6147ddda3327badf1ffc45b0d9"/>
    <w:p>
      <w:pPr>
        <w:pStyle w:val="Heading2"/>
      </w:pPr>
      <w:r>
        <w:t xml:space="preserve">About Me: A Commitment to Occupational Therapy</w:t>
      </w:r>
    </w:p>
    <w:p>
      <w:pPr>
        <w:pStyle w:val="FirstParagraph"/>
      </w:pPr>
      <w:r>
        <w:t xml:space="preserve">As an Occupational Therapist, my career has been driven by the belief that every individual deserves the opportunity to live independently and engage meaningfully in their daily lives. I hold a [Your Degree, e.g., Master of Science in Occupational Therapy] from [Your University], where I developed a strong foundation in therapeutic interventions tailored to diverse populations. My professional journey has allowed me to work with clients across various settings, including rehabilitation centers, schools, and community programs, where I focused on enhancing functional abilities through personalized therapy plans.</w:t>
      </w:r>
    </w:p>
    <w:p>
      <w:pPr>
        <w:pStyle w:val="BodyText"/>
      </w:pPr>
      <w:r>
        <w:t xml:space="preserve">What sets me apart as an Occupational Therapist is my ability to blend clinical expertise with empathy. I understand that each client’s journey is unique, and I prioritize building trust and collaboration to create goals that align with their personal aspirations. Whether it’s helping a child develop fine motor skills, assisting an elderly individual regain independence after a stroke, or supporting someone with mental health challenges to engage in meaningful activities, I approach every case with dedication and creativity.</w:t>
      </w:r>
    </w:p>
    <w:bookmarkEnd w:id="20"/>
    <w:bookmarkStart w:id="21" w:name="Xf33e21b035f26c55446ef5dcb71c6a426c2532a"/>
    <w:p>
      <w:pPr>
        <w:pStyle w:val="Heading2"/>
      </w:pPr>
      <w:r>
        <w:t xml:space="preserve">Experience in Ethiopia: A Deepened Understanding of Addis Ababa’s Needs</w:t>
      </w:r>
    </w:p>
    <w:p>
      <w:pPr>
        <w:pStyle w:val="FirstParagraph"/>
      </w:pPr>
      <w:r>
        <w:t xml:space="preserve">While my professional experience spans multiple countries, I have a particular interest in contributing to the healthcare sector in Ethiopia, especially in Addis Ababa. The capital city, with its growing population and evolving healthcare infrastructure, presents both challenges and opportunities for occupational therapists. I am deeply aware of the need for accessible, culturally responsive care that addresses the specific needs of Ethiopia’s diverse communities.</w:t>
      </w:r>
    </w:p>
    <w:p>
      <w:pPr>
        <w:pStyle w:val="BodyText"/>
      </w:pPr>
      <w:r>
        <w:t xml:space="preserve">During my time working with international NGOs in Africa, I gained firsthand experience in adapting therapeutic interventions to align with local customs and resources. For example, while collaborating with a rehabilitation initiative in [Another Ethiopian City or Region], I focused on developing low-cost, community-based programs that empowered individuals to perform daily tasks using locally available materials. This experience reinforced my commitment to delivering effective care within the constraints of limited resources, a skill that is particularly relevant in Addis Ababa’s healthcare environment.</w:t>
      </w:r>
    </w:p>
    <w:p>
      <w:pPr>
        <w:pStyle w:val="BodyText"/>
      </w:pPr>
      <w:r>
        <w:t xml:space="preserve">Additionally, I have studied the socio-cultural dynamics of Ethiopia and recognize the importance of integrating traditional practices with modern occupational therapy techniques. In Addis Ababa, where family and community support play a central role in recovery processes, I aim to foster partnerships with local leaders and caregivers to ensure holistic care. My ability to communicate in [Your Language(s), if applicable] further strengthens my capacity to engage effectively with patients and their families.</w:t>
      </w:r>
    </w:p>
    <w:bookmarkEnd w:id="21"/>
    <w:bookmarkStart w:id="22" w:name="why-addis-ababa-a-vision-for-impact"/>
    <w:p>
      <w:pPr>
        <w:pStyle w:val="Heading2"/>
      </w:pPr>
      <w:r>
        <w:t xml:space="preserve">Why Addis Ababa? A Vision for Impact</w:t>
      </w:r>
    </w:p>
    <w:p>
      <w:pPr>
        <w:pStyle w:val="FirstParagraph"/>
      </w:pPr>
      <w:r>
        <w:t xml:space="preserve">Addis Ababa is not only the political and cultural heart of Ethiopia but also a hub for innovation in healthcare. As an Occupational Therapist, I am excited about the opportunity to work within this dynamic city, where there is a growing demand for specialized therapies to address both urban and rural health disparities. The city’s expanding medical facilities, combined with its rich cultural heritage, offer an ideal environment for me to apply my skills while contributing to sustainable healthcare solutions.</w:t>
      </w:r>
    </w:p>
    <w:p>
      <w:pPr>
        <w:pStyle w:val="BodyText"/>
      </w:pPr>
      <w:r>
        <w:t xml:space="preserve">I am particularly drawn to your organization’s mission of [mention specific mission or values from the job posting or organization website]. This aligns perfectly with my own philosophy of patient-centered care and community empowerment. I believe that occupational therapy can play a pivotal role in addressing the physical, psychological, and social barriers that individuals face in Addis Ababa. By focusing on activities of daily living, work readiness, and recreational engagement, I am confident that I can help your patients achieve greater independence and fulfillment.</w:t>
      </w:r>
    </w:p>
    <w:p>
      <w:pPr>
        <w:pStyle w:val="BodyText"/>
      </w:pPr>
      <w:r>
        <w:t xml:space="preserve">Moreover, Addis Ababa’s unique challenges—such as limited access to specialized services for people with disabilities or mental health conditions—highlight the urgency of expanding occupational therapy programs. My experience in designing adaptive interventions and advocating for patient rights has prepared me to contribute to initiatives that bridge these gaps. I am eager to collaborate with your team to develop strategies that improve outcomes for underserved populations.</w:t>
      </w:r>
    </w:p>
    <w:bookmarkEnd w:id="22"/>
    <w:bookmarkStart w:id="23" w:name="conclusion-a-strong-fit-for-your-team"/>
    <w:p>
      <w:pPr>
        <w:pStyle w:val="Heading2"/>
      </w:pPr>
      <w:r>
        <w:t xml:space="preserve">Conclusion: A Strong Fit for Your Team</w:t>
      </w:r>
    </w:p>
    <w:p>
      <w:pPr>
        <w:pStyle w:val="FirstParagraph"/>
      </w:pPr>
      <w:r>
        <w:t xml:space="preserve">In conclusion, I am enthusiastic about the opportunity to join [Organization Name] as an Occupational Therapist in Addis Ababa. My clinical expertise, cultural awareness, and passion for making a difference align seamlessly with your organization’s goals. I am confident that my skills will add value to your team while allowing me to grow professionally in a city that is both culturally rich and socially impactful.</w:t>
      </w:r>
    </w:p>
    <w:p>
      <w:pPr>
        <w:pStyle w:val="BodyText"/>
      </w:pPr>
      <w:r>
        <w:t xml:space="preserve">Thank you for considering my application. I would welcome the chance to discuss how my background and vision can contribute to the continued success of your organization. Please feel free to contact me at [Your Phone Number] or [Your Email Address] at your earliest convenience. I look forward to the possibility of working together in Addis Ababa, Ethiopia, to transform lives through occupational therap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Ethiopia Addis Ababa</dc:title>
  <dc:creator/>
  <cp:keywords/>
  <dcterms:created xsi:type="dcterms:W3CDTF">2026-07-23T10:17:53Z</dcterms:created>
  <dcterms:modified xsi:type="dcterms:W3CDTF">2026-07-23T10:17:53Z</dcterms:modified>
</cp:coreProperties>
</file>

<file path=docProps/custom.xml><?xml version="1.0" encoding="utf-8"?>
<Properties xmlns="http://schemas.openxmlformats.org/officeDocument/2006/custom-properties" xmlns:vt="http://schemas.openxmlformats.org/officeDocument/2006/docPropsVTypes"/>
</file>